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E96060" w14:textId="77777777" w:rsidR="00C44D91" w:rsidRPr="000E5480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34230124" w14:textId="27E42761" w:rsidR="00C44D91" w:rsidRDefault="00C44D91" w:rsidP="00C44D91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 Assignment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#</w:t>
      </w:r>
      <w:r w:rsidR="009C1381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7</w:t>
      </w:r>
    </w:p>
    <w:p w14:paraId="378FFFD5" w14:textId="5D1D5F53" w:rsidR="00316F2B" w:rsidRDefault="00316F2B" w:rsidP="00316F2B">
      <w:pPr>
        <w:pStyle w:val="ListParagraph"/>
        <w:spacing w:before="24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ownload the Protégé tool from the following link: </w:t>
      </w:r>
    </w:p>
    <w:p w14:paraId="4ADEDC20" w14:textId="405C3127" w:rsidR="00316F2B" w:rsidRDefault="00AD3EA2" w:rsidP="00316F2B">
      <w:pPr>
        <w:pStyle w:val="ListParagraph"/>
        <w:spacing w:before="24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hyperlink r:id="rId6" w:history="1">
        <w:r w:rsidR="00316F2B" w:rsidRPr="00316F2B">
          <w:rPr>
            <w:rStyle w:val="Hyperlink"/>
            <w:rFonts w:ascii="Times New Roman" w:hAnsi="Times New Roman" w:cs="Times New Roman"/>
            <w:b/>
            <w:sz w:val="24"/>
            <w:szCs w:val="24"/>
          </w:rPr>
          <w:t>http://protege.stanford.edu/</w:t>
        </w:r>
      </w:hyperlink>
    </w:p>
    <w:p w14:paraId="2BD6751E" w14:textId="77777777" w:rsidR="00316F2B" w:rsidRDefault="00316F2B" w:rsidP="00316F2B">
      <w:pPr>
        <w:pStyle w:val="ListParagraph"/>
        <w:spacing w:before="24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037BFA02" w14:textId="6D197478" w:rsidR="009C1381" w:rsidRPr="009C1381" w:rsidRDefault="00316F2B" w:rsidP="009C1381">
      <w:pPr>
        <w:pStyle w:val="ListParagraph"/>
        <w:numPr>
          <w:ilvl w:val="0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ollow the tutorial provided in the presentation. </w:t>
      </w:r>
      <w:r w:rsidR="009C1381" w:rsidRPr="009C1381">
        <w:rPr>
          <w:rFonts w:ascii="Times New Roman" w:hAnsi="Times New Roman" w:cs="Times New Roman"/>
          <w:b/>
          <w:sz w:val="24"/>
          <w:szCs w:val="24"/>
        </w:rPr>
        <w:t xml:space="preserve">Create </w:t>
      </w:r>
      <w:r w:rsidR="00881310">
        <w:rPr>
          <w:rFonts w:ascii="Times New Roman" w:hAnsi="Times New Roman" w:cs="Times New Roman"/>
          <w:b/>
          <w:sz w:val="24"/>
          <w:szCs w:val="24"/>
        </w:rPr>
        <w:t>your own ontology using Protégé tool and</w:t>
      </w:r>
      <w:r>
        <w:rPr>
          <w:rFonts w:ascii="Times New Roman" w:hAnsi="Times New Roman" w:cs="Times New Roman"/>
          <w:b/>
          <w:sz w:val="24"/>
          <w:szCs w:val="24"/>
        </w:rPr>
        <w:t xml:space="preserve"> add all the relations provided in the lab lecture and</w:t>
      </w:r>
      <w:r w:rsidR="00881310">
        <w:rPr>
          <w:rFonts w:ascii="Times New Roman" w:hAnsi="Times New Roman" w:cs="Times New Roman"/>
          <w:b/>
          <w:sz w:val="24"/>
          <w:szCs w:val="24"/>
        </w:rPr>
        <w:t>:</w:t>
      </w:r>
    </w:p>
    <w:p w14:paraId="4632C8E9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entities</w:t>
      </w:r>
    </w:p>
    <w:p w14:paraId="2552769A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predicates</w:t>
      </w:r>
    </w:p>
    <w:p w14:paraId="679CB142" w14:textId="77777777" w:rsidR="009C1381" w:rsidRPr="009C1381" w:rsidRDefault="009C1381" w:rsidP="009C1381">
      <w:pPr>
        <w:pStyle w:val="ListParagraph"/>
        <w:numPr>
          <w:ilvl w:val="1"/>
          <w:numId w:val="11"/>
        </w:numPr>
        <w:spacing w:before="24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9C1381">
        <w:rPr>
          <w:rFonts w:ascii="Times New Roman" w:hAnsi="Times New Roman" w:cs="Times New Roman"/>
          <w:b/>
          <w:sz w:val="24"/>
          <w:szCs w:val="24"/>
        </w:rPr>
        <w:t>Report the triplets</w:t>
      </w:r>
    </w:p>
    <w:p w14:paraId="3492EC32" w14:textId="77777777" w:rsidR="009C1381" w:rsidRPr="009C1381" w:rsidRDefault="009C1381" w:rsidP="009C1381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6F002599" w14:textId="77777777" w:rsidR="00881310" w:rsidRDefault="009C1381" w:rsidP="009C1381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Display </w:t>
      </w:r>
      <w:r w:rsidR="0088131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yo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r ontology </w:t>
      </w:r>
      <w:r w:rsidR="00881310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sing </w:t>
      </w: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VOWL </w:t>
      </w:r>
    </w:p>
    <w:p w14:paraId="0D1A49EC" w14:textId="7201D336" w:rsidR="009C1381" w:rsidRDefault="009C1381" w:rsidP="00881310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(</w:t>
      </w:r>
      <w:hyperlink r:id="rId7" w:history="1">
        <w:r w:rsidR="00AD3EA2" w:rsidRPr="00CA758C">
          <w:rPr>
            <w:rStyle w:val="Hyperlink"/>
            <w:rFonts w:ascii="Times New Roman" w:eastAsia="Calibri" w:hAnsi="Times New Roman" w:cs="Times New Roman"/>
            <w:b/>
            <w:bCs/>
            <w:sz w:val="24"/>
            <w:szCs w:val="24"/>
            <w:lang w:val="en-US"/>
          </w:rPr>
          <w:t>http://www.visualdataweb.de/webvowl/</w:t>
        </w:r>
      </w:hyperlink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)</w:t>
      </w:r>
    </w:p>
    <w:p w14:paraId="12E1F040" w14:textId="4BC4C1AC" w:rsidR="00AD3EA2" w:rsidRDefault="00AD3EA2" w:rsidP="00881310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5646C03F" w14:textId="734A05C7" w:rsidR="00AD3EA2" w:rsidRDefault="00AD3EA2" w:rsidP="00881310">
      <w:pPr>
        <w:pStyle w:val="ListParagraph"/>
        <w:spacing w:before="240" w:line="276" w:lineRule="auto"/>
        <w:ind w:left="360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</w:p>
    <w:p w14:paraId="79CC9BC6" w14:textId="269635A1" w:rsidR="00AD3EA2" w:rsidRPr="009C1381" w:rsidRDefault="00AD3EA2" w:rsidP="00AD3EA2">
      <w:pPr>
        <w:pStyle w:val="ListParagraph"/>
        <w:numPr>
          <w:ilvl w:val="0"/>
          <w:numId w:val="11"/>
        </w:numPr>
        <w:spacing w:before="240" w:line="276" w:lineRule="auto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Upload your ontology file and screen shots of visualization to GitHub and create a wiki report and video explanation of your ICP and submit it on canvas. </w:t>
      </w:r>
    </w:p>
    <w:sectPr w:rsidR="00AD3EA2" w:rsidRPr="009C13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8C1539"/>
    <w:multiLevelType w:val="hybridMultilevel"/>
    <w:tmpl w:val="33D26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F317E"/>
    <w:multiLevelType w:val="multilevel"/>
    <w:tmpl w:val="B16C0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9E09BD"/>
    <w:multiLevelType w:val="hybridMultilevel"/>
    <w:tmpl w:val="7ADA5A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B3CE5"/>
    <w:multiLevelType w:val="hybridMultilevel"/>
    <w:tmpl w:val="9C3409F0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9F0321"/>
    <w:multiLevelType w:val="hybridMultilevel"/>
    <w:tmpl w:val="8BE688DC"/>
    <w:lvl w:ilvl="0" w:tplc="D344512E">
      <w:start w:val="1"/>
      <w:numFmt w:val="decimal"/>
      <w:lvlText w:val="%1."/>
      <w:lvlJc w:val="left"/>
      <w:pPr>
        <w:ind w:left="720" w:hanging="360"/>
      </w:pPr>
    </w:lvl>
    <w:lvl w:ilvl="1" w:tplc="D60C33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FCC5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78EA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427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2C99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3A0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4E84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3C7E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A4837"/>
    <w:multiLevelType w:val="hybridMultilevel"/>
    <w:tmpl w:val="39B2EC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A739FC"/>
    <w:multiLevelType w:val="hybridMultilevel"/>
    <w:tmpl w:val="3EC6B1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AA206C7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39B4773"/>
    <w:multiLevelType w:val="hybridMultilevel"/>
    <w:tmpl w:val="0F4AC994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C66051"/>
    <w:multiLevelType w:val="hybridMultilevel"/>
    <w:tmpl w:val="833E7A7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4"/>
  </w:num>
  <w:num w:numId="5">
    <w:abstractNumId w:val="8"/>
  </w:num>
  <w:num w:numId="6">
    <w:abstractNumId w:val="10"/>
  </w:num>
  <w:num w:numId="7">
    <w:abstractNumId w:val="1"/>
  </w:num>
  <w:num w:numId="8">
    <w:abstractNumId w:val="7"/>
  </w:num>
  <w:num w:numId="9">
    <w:abstractNumId w:val="3"/>
  </w:num>
  <w:num w:numId="10">
    <w:abstractNumId w:val="6"/>
  </w:num>
  <w:num w:numId="11">
    <w:abstractNumId w:val="11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MjEzNTM3sjA2MLBU0lEKTi0uzszPAykwrgUAfnOv6iwAAAA="/>
  </w:docVars>
  <w:rsids>
    <w:rsidRoot w:val="00A47801"/>
    <w:rsid w:val="00061775"/>
    <w:rsid w:val="00072594"/>
    <w:rsid w:val="000E5480"/>
    <w:rsid w:val="00107C9B"/>
    <w:rsid w:val="002730EA"/>
    <w:rsid w:val="00273A23"/>
    <w:rsid w:val="002A30BF"/>
    <w:rsid w:val="00316F2B"/>
    <w:rsid w:val="003C4464"/>
    <w:rsid w:val="00444401"/>
    <w:rsid w:val="004759B9"/>
    <w:rsid w:val="004D346D"/>
    <w:rsid w:val="006054AB"/>
    <w:rsid w:val="006113DD"/>
    <w:rsid w:val="006657EE"/>
    <w:rsid w:val="00671C41"/>
    <w:rsid w:val="007D6BCD"/>
    <w:rsid w:val="00807D0F"/>
    <w:rsid w:val="00844DE6"/>
    <w:rsid w:val="0087694E"/>
    <w:rsid w:val="00881310"/>
    <w:rsid w:val="008968BB"/>
    <w:rsid w:val="008B7F52"/>
    <w:rsid w:val="009B37AE"/>
    <w:rsid w:val="009C1381"/>
    <w:rsid w:val="00A47801"/>
    <w:rsid w:val="00AA177E"/>
    <w:rsid w:val="00AD30DD"/>
    <w:rsid w:val="00AD3EA2"/>
    <w:rsid w:val="00B75EB2"/>
    <w:rsid w:val="00BD1BA7"/>
    <w:rsid w:val="00C20180"/>
    <w:rsid w:val="00C44D91"/>
    <w:rsid w:val="00CC3BDD"/>
    <w:rsid w:val="00D90D95"/>
    <w:rsid w:val="00DC5ADF"/>
    <w:rsid w:val="00E3729A"/>
    <w:rsid w:val="00EC5D03"/>
    <w:rsid w:val="00ED14C4"/>
    <w:rsid w:val="00F731BB"/>
    <w:rsid w:val="01736A22"/>
    <w:rsid w:val="1341F57D"/>
    <w:rsid w:val="13873CDC"/>
    <w:rsid w:val="2E51114D"/>
    <w:rsid w:val="3BEAD3E8"/>
    <w:rsid w:val="4356D992"/>
    <w:rsid w:val="548C03D9"/>
    <w:rsid w:val="5C744684"/>
    <w:rsid w:val="5F0A0BB8"/>
    <w:rsid w:val="629103FF"/>
    <w:rsid w:val="73773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3729A"/>
    <w:rPr>
      <w:color w:val="954F72" w:themeColor="followed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DC5AD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A30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ceitemhiddenspellword">
    <w:name w:val="mceitemhiddenspellword"/>
    <w:basedOn w:val="DefaultParagraphFont"/>
    <w:rsid w:val="002A30BF"/>
  </w:style>
  <w:style w:type="character" w:styleId="UnresolvedMention">
    <w:name w:val="Unresolved Mention"/>
    <w:basedOn w:val="DefaultParagraphFont"/>
    <w:uiPriority w:val="99"/>
    <w:semiHidden/>
    <w:unhideWhenUsed/>
    <w:rsid w:val="003C446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17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6565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39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2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138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6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visualdataweb.de/webvowl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protege.stanford.ed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14D0B-4A41-4AC8-B8C4-489D945A2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102</Words>
  <Characters>5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h, Syed Jawad H. (UMKC-Student)</cp:lastModifiedBy>
  <cp:revision>37</cp:revision>
  <dcterms:created xsi:type="dcterms:W3CDTF">2017-06-03T16:55:00Z</dcterms:created>
  <dcterms:modified xsi:type="dcterms:W3CDTF">2021-03-04T20:58:00Z</dcterms:modified>
</cp:coreProperties>
</file>